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0D23" w:rsidRPr="00516985" w:rsidRDefault="0097569A" w:rsidP="0097569A">
      <w:pPr>
        <w:rPr>
          <w:b/>
          <w:bCs/>
          <w:sz w:val="28"/>
          <w:szCs w:val="28"/>
          <w:lang w:val="en-US"/>
        </w:rPr>
      </w:pPr>
      <w:r w:rsidRPr="00516985">
        <w:rPr>
          <w:b/>
          <w:bCs/>
          <w:sz w:val="28"/>
          <w:szCs w:val="28"/>
          <w:lang w:val="en-US"/>
        </w:rPr>
        <w:t>Model:</w:t>
      </w:r>
    </w:p>
    <w:p w:rsidR="0097569A" w:rsidRDefault="00516985" w:rsidP="0097569A">
      <w:pPr>
        <w:rPr>
          <w:sz w:val="24"/>
          <w:szCs w:val="24"/>
          <w:lang w:val="en-US"/>
        </w:rPr>
      </w:pPr>
      <w:r w:rsidRPr="00516985">
        <w:rPr>
          <w:sz w:val="24"/>
          <w:szCs w:val="24"/>
          <w:lang w:val="en-US"/>
        </w:rPr>
        <w:t>Logistic Regression:</w:t>
      </w:r>
    </w:p>
    <w:tbl>
      <w:tblPr>
        <w:tblStyle w:val="GridTable4-Accent6"/>
        <w:tblW w:w="3980" w:type="dxa"/>
        <w:tblLook w:val="04A0" w:firstRow="1" w:lastRow="0" w:firstColumn="1" w:lastColumn="0" w:noHBand="0" w:noVBand="1"/>
      </w:tblPr>
      <w:tblGrid>
        <w:gridCol w:w="1620"/>
        <w:gridCol w:w="2360"/>
      </w:tblGrid>
      <w:tr w:rsidR="00516985" w:rsidRPr="00516985" w:rsidTr="005169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noWrap/>
            <w:hideMark/>
          </w:tcPr>
          <w:p w:rsidR="00516985" w:rsidRPr="00516985" w:rsidRDefault="00516985" w:rsidP="00516985">
            <w:pPr>
              <w:jc w:val="right"/>
              <w:rPr>
                <w:rFonts w:ascii="Times New Roman" w:eastAsia="Times New Roman" w:hAnsi="Times New Roman" w:cs="Times New Roman"/>
                <w:sz w:val="17"/>
                <w:szCs w:val="17"/>
                <w:lang w:val="en-US"/>
              </w:rPr>
            </w:pPr>
            <w:proofErr w:type="spellStart"/>
            <w:r w:rsidRPr="0051698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CutOff</w:t>
            </w:r>
            <w:proofErr w:type="spellEnd"/>
          </w:p>
        </w:tc>
        <w:tc>
          <w:tcPr>
            <w:tcW w:w="2360" w:type="dxa"/>
            <w:noWrap/>
            <w:hideMark/>
          </w:tcPr>
          <w:p w:rsidR="00516985" w:rsidRPr="00516985" w:rsidRDefault="00516985" w:rsidP="00516985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7"/>
                <w:szCs w:val="17"/>
                <w:lang w:val="en-US"/>
              </w:rPr>
            </w:pPr>
            <w:proofErr w:type="spellStart"/>
            <w:r w:rsidRPr="0051698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estError</w:t>
            </w:r>
            <w:proofErr w:type="spellEnd"/>
          </w:p>
        </w:tc>
      </w:tr>
      <w:tr w:rsidR="00516985" w:rsidRPr="00516985" w:rsidTr="005169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noWrap/>
            <w:hideMark/>
          </w:tcPr>
          <w:p w:rsidR="00516985" w:rsidRPr="00516985" w:rsidRDefault="00516985" w:rsidP="00516985">
            <w:pPr>
              <w:jc w:val="right"/>
              <w:rPr>
                <w:rFonts w:ascii="Times New Roman" w:eastAsia="Times New Roman" w:hAnsi="Times New Roman" w:cs="Times New Roman"/>
                <w:lang w:val="en-US"/>
              </w:rPr>
            </w:pPr>
            <w:r w:rsidRPr="00516985">
              <w:rPr>
                <w:rFonts w:ascii="Times New Roman" w:eastAsia="Times New Roman" w:hAnsi="Times New Roman" w:cs="Times New Roman"/>
                <w:lang w:val="en-US"/>
              </w:rPr>
              <w:t>0.30</w:t>
            </w:r>
          </w:p>
        </w:tc>
        <w:tc>
          <w:tcPr>
            <w:tcW w:w="2360" w:type="dxa"/>
            <w:noWrap/>
            <w:hideMark/>
          </w:tcPr>
          <w:p w:rsidR="00516985" w:rsidRPr="00516985" w:rsidRDefault="00516985" w:rsidP="005169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val="en-US"/>
              </w:rPr>
            </w:pPr>
            <w:r w:rsidRPr="00516985">
              <w:rPr>
                <w:rFonts w:ascii="Times New Roman" w:eastAsia="Times New Roman" w:hAnsi="Times New Roman" w:cs="Times New Roman"/>
                <w:lang w:val="en-US"/>
              </w:rPr>
              <w:t>0.2116667</w:t>
            </w:r>
          </w:p>
        </w:tc>
        <w:bookmarkStart w:id="0" w:name="_GoBack"/>
        <w:bookmarkEnd w:id="0"/>
      </w:tr>
      <w:tr w:rsidR="00516985" w:rsidRPr="00516985" w:rsidTr="0051698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noWrap/>
            <w:hideMark/>
          </w:tcPr>
          <w:p w:rsidR="00516985" w:rsidRPr="00516985" w:rsidRDefault="00516985" w:rsidP="00516985">
            <w:pPr>
              <w:jc w:val="right"/>
              <w:rPr>
                <w:rFonts w:ascii="Times New Roman" w:eastAsia="Times New Roman" w:hAnsi="Times New Roman" w:cs="Times New Roman"/>
                <w:lang w:val="en-US"/>
              </w:rPr>
            </w:pPr>
            <w:r w:rsidRPr="00516985">
              <w:rPr>
                <w:rFonts w:ascii="Times New Roman" w:eastAsia="Times New Roman" w:hAnsi="Times New Roman" w:cs="Times New Roman"/>
                <w:lang w:val="en-US"/>
              </w:rPr>
              <w:t>0.35</w:t>
            </w:r>
          </w:p>
        </w:tc>
        <w:tc>
          <w:tcPr>
            <w:tcW w:w="2360" w:type="dxa"/>
            <w:noWrap/>
            <w:hideMark/>
          </w:tcPr>
          <w:p w:rsidR="00516985" w:rsidRPr="00516985" w:rsidRDefault="00516985" w:rsidP="005169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val="en-US"/>
              </w:rPr>
            </w:pPr>
            <w:r w:rsidRPr="00516985">
              <w:rPr>
                <w:rFonts w:ascii="Times New Roman" w:eastAsia="Times New Roman" w:hAnsi="Times New Roman" w:cs="Times New Roman"/>
                <w:lang w:val="en-US"/>
              </w:rPr>
              <w:t>0.2077778</w:t>
            </w:r>
          </w:p>
        </w:tc>
      </w:tr>
      <w:tr w:rsidR="00516985" w:rsidRPr="00516985" w:rsidTr="005169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noWrap/>
            <w:hideMark/>
          </w:tcPr>
          <w:p w:rsidR="00516985" w:rsidRPr="00516985" w:rsidRDefault="00516985" w:rsidP="00516985">
            <w:pPr>
              <w:jc w:val="right"/>
              <w:rPr>
                <w:rFonts w:ascii="Times New Roman" w:eastAsia="Times New Roman" w:hAnsi="Times New Roman" w:cs="Times New Roman"/>
                <w:lang w:val="en-US"/>
              </w:rPr>
            </w:pPr>
            <w:r w:rsidRPr="00516985">
              <w:rPr>
                <w:rFonts w:ascii="Times New Roman" w:eastAsia="Times New Roman" w:hAnsi="Times New Roman" w:cs="Times New Roman"/>
                <w:lang w:val="en-US"/>
              </w:rPr>
              <w:t>0.40</w:t>
            </w:r>
          </w:p>
        </w:tc>
        <w:tc>
          <w:tcPr>
            <w:tcW w:w="2360" w:type="dxa"/>
            <w:noWrap/>
            <w:hideMark/>
          </w:tcPr>
          <w:p w:rsidR="00516985" w:rsidRPr="00516985" w:rsidRDefault="00516985" w:rsidP="005169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val="en-US"/>
              </w:rPr>
            </w:pPr>
            <w:r w:rsidRPr="00516985">
              <w:rPr>
                <w:rFonts w:ascii="Times New Roman" w:eastAsia="Times New Roman" w:hAnsi="Times New Roman" w:cs="Times New Roman"/>
                <w:lang w:val="en-US"/>
              </w:rPr>
              <w:t>0.2022222</w:t>
            </w:r>
          </w:p>
        </w:tc>
      </w:tr>
      <w:tr w:rsidR="00516985" w:rsidRPr="00516985" w:rsidTr="0051698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noWrap/>
            <w:hideMark/>
          </w:tcPr>
          <w:p w:rsidR="00516985" w:rsidRPr="00516985" w:rsidRDefault="00516985" w:rsidP="00516985">
            <w:pPr>
              <w:jc w:val="right"/>
              <w:rPr>
                <w:rFonts w:ascii="Times New Roman" w:eastAsia="Times New Roman" w:hAnsi="Times New Roman" w:cs="Times New Roman"/>
                <w:lang w:val="en-US"/>
              </w:rPr>
            </w:pPr>
            <w:r w:rsidRPr="00516985">
              <w:rPr>
                <w:rFonts w:ascii="Times New Roman" w:eastAsia="Times New Roman" w:hAnsi="Times New Roman" w:cs="Times New Roman"/>
                <w:lang w:val="en-US"/>
              </w:rPr>
              <w:t>0.45</w:t>
            </w:r>
          </w:p>
        </w:tc>
        <w:tc>
          <w:tcPr>
            <w:tcW w:w="2360" w:type="dxa"/>
            <w:noWrap/>
            <w:hideMark/>
          </w:tcPr>
          <w:p w:rsidR="00516985" w:rsidRPr="00516985" w:rsidRDefault="00516985" w:rsidP="005169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val="en-US"/>
              </w:rPr>
            </w:pPr>
            <w:r w:rsidRPr="00516985">
              <w:rPr>
                <w:rFonts w:ascii="Times New Roman" w:eastAsia="Times New Roman" w:hAnsi="Times New Roman" w:cs="Times New Roman"/>
                <w:lang w:val="en-US"/>
              </w:rPr>
              <w:t>0.1945556</w:t>
            </w:r>
          </w:p>
        </w:tc>
      </w:tr>
      <w:tr w:rsidR="00516985" w:rsidRPr="00516985" w:rsidTr="005169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noWrap/>
            <w:hideMark/>
          </w:tcPr>
          <w:p w:rsidR="00516985" w:rsidRPr="00516985" w:rsidRDefault="00516985" w:rsidP="00516985">
            <w:pPr>
              <w:jc w:val="right"/>
              <w:rPr>
                <w:rFonts w:ascii="Times New Roman" w:eastAsia="Times New Roman" w:hAnsi="Times New Roman" w:cs="Times New Roman"/>
                <w:lang w:val="en-US"/>
              </w:rPr>
            </w:pPr>
            <w:r w:rsidRPr="00516985">
              <w:rPr>
                <w:rFonts w:ascii="Times New Roman" w:eastAsia="Times New Roman" w:hAnsi="Times New Roman" w:cs="Times New Roman"/>
                <w:lang w:val="en-US"/>
              </w:rPr>
              <w:t>0.50</w:t>
            </w:r>
          </w:p>
        </w:tc>
        <w:tc>
          <w:tcPr>
            <w:tcW w:w="2360" w:type="dxa"/>
            <w:noWrap/>
            <w:hideMark/>
          </w:tcPr>
          <w:p w:rsidR="00516985" w:rsidRPr="00516985" w:rsidRDefault="00516985" w:rsidP="005169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val="en-US"/>
              </w:rPr>
            </w:pPr>
            <w:r w:rsidRPr="00516985">
              <w:rPr>
                <w:rFonts w:ascii="Times New Roman" w:eastAsia="Times New Roman" w:hAnsi="Times New Roman" w:cs="Times New Roman"/>
                <w:lang w:val="en-US"/>
              </w:rPr>
              <w:t>0.1885556</w:t>
            </w:r>
          </w:p>
        </w:tc>
      </w:tr>
      <w:tr w:rsidR="00516985" w:rsidRPr="00516985" w:rsidTr="0051698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noWrap/>
            <w:hideMark/>
          </w:tcPr>
          <w:p w:rsidR="00516985" w:rsidRPr="00516985" w:rsidRDefault="00516985" w:rsidP="00516985">
            <w:pPr>
              <w:jc w:val="right"/>
              <w:rPr>
                <w:rFonts w:ascii="Times New Roman" w:eastAsia="Times New Roman" w:hAnsi="Times New Roman" w:cs="Times New Roman"/>
                <w:lang w:val="en-US"/>
              </w:rPr>
            </w:pPr>
            <w:r w:rsidRPr="00516985">
              <w:rPr>
                <w:rFonts w:ascii="Times New Roman" w:eastAsia="Times New Roman" w:hAnsi="Times New Roman" w:cs="Times New Roman"/>
                <w:lang w:val="en-US"/>
              </w:rPr>
              <w:t>0.55</w:t>
            </w:r>
          </w:p>
        </w:tc>
        <w:tc>
          <w:tcPr>
            <w:tcW w:w="2360" w:type="dxa"/>
            <w:noWrap/>
            <w:hideMark/>
          </w:tcPr>
          <w:p w:rsidR="00516985" w:rsidRPr="00516985" w:rsidRDefault="00516985" w:rsidP="005169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val="en-US"/>
              </w:rPr>
            </w:pPr>
            <w:r w:rsidRPr="00516985">
              <w:rPr>
                <w:rFonts w:ascii="Times New Roman" w:eastAsia="Times New Roman" w:hAnsi="Times New Roman" w:cs="Times New Roman"/>
                <w:lang w:val="en-US"/>
              </w:rPr>
              <w:t>0.1797778</w:t>
            </w:r>
          </w:p>
        </w:tc>
      </w:tr>
      <w:tr w:rsidR="00516985" w:rsidRPr="00516985" w:rsidTr="005169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noWrap/>
            <w:hideMark/>
          </w:tcPr>
          <w:p w:rsidR="00516985" w:rsidRPr="00516985" w:rsidRDefault="00516985" w:rsidP="00516985">
            <w:pPr>
              <w:jc w:val="right"/>
              <w:rPr>
                <w:rFonts w:ascii="Times New Roman" w:eastAsia="Times New Roman" w:hAnsi="Times New Roman" w:cs="Times New Roman"/>
                <w:color w:val="FF0000"/>
                <w:lang w:val="en-US"/>
              </w:rPr>
            </w:pPr>
            <w:r w:rsidRPr="00516985">
              <w:rPr>
                <w:rFonts w:ascii="Times New Roman" w:eastAsia="Times New Roman" w:hAnsi="Times New Roman" w:cs="Times New Roman"/>
                <w:color w:val="FF0000"/>
                <w:lang w:val="en-US"/>
              </w:rPr>
              <w:t>0.60</w:t>
            </w:r>
          </w:p>
        </w:tc>
        <w:tc>
          <w:tcPr>
            <w:tcW w:w="2360" w:type="dxa"/>
            <w:noWrap/>
            <w:hideMark/>
          </w:tcPr>
          <w:p w:rsidR="00516985" w:rsidRPr="00516985" w:rsidRDefault="00516985" w:rsidP="005169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FF0000"/>
                <w:lang w:val="en-US"/>
              </w:rPr>
            </w:pPr>
            <w:r w:rsidRPr="00516985">
              <w:rPr>
                <w:rFonts w:ascii="Times New Roman" w:eastAsia="Times New Roman" w:hAnsi="Times New Roman" w:cs="Times New Roman"/>
                <w:color w:val="FF0000"/>
                <w:lang w:val="en-US"/>
              </w:rPr>
              <w:t>0.1791111</w:t>
            </w:r>
          </w:p>
        </w:tc>
      </w:tr>
      <w:tr w:rsidR="00516985" w:rsidRPr="00516985" w:rsidTr="0051698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noWrap/>
            <w:hideMark/>
          </w:tcPr>
          <w:p w:rsidR="00516985" w:rsidRPr="00516985" w:rsidRDefault="00516985" w:rsidP="00516985">
            <w:pPr>
              <w:jc w:val="right"/>
              <w:rPr>
                <w:rFonts w:ascii="Times New Roman" w:eastAsia="Times New Roman" w:hAnsi="Times New Roman" w:cs="Times New Roman"/>
                <w:lang w:val="en-US"/>
              </w:rPr>
            </w:pPr>
            <w:r w:rsidRPr="00516985">
              <w:rPr>
                <w:rFonts w:ascii="Times New Roman" w:eastAsia="Times New Roman" w:hAnsi="Times New Roman" w:cs="Times New Roman"/>
                <w:lang w:val="en-US"/>
              </w:rPr>
              <w:t>0.65</w:t>
            </w:r>
          </w:p>
        </w:tc>
        <w:tc>
          <w:tcPr>
            <w:tcW w:w="2360" w:type="dxa"/>
            <w:noWrap/>
            <w:hideMark/>
          </w:tcPr>
          <w:p w:rsidR="00516985" w:rsidRPr="00516985" w:rsidRDefault="00516985" w:rsidP="005169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val="en-US"/>
              </w:rPr>
            </w:pPr>
            <w:r w:rsidRPr="00516985">
              <w:rPr>
                <w:rFonts w:ascii="Times New Roman" w:eastAsia="Times New Roman" w:hAnsi="Times New Roman" w:cs="Times New Roman"/>
                <w:lang w:val="en-US"/>
              </w:rPr>
              <w:t>0.1867778</w:t>
            </w:r>
          </w:p>
        </w:tc>
      </w:tr>
      <w:tr w:rsidR="00516985" w:rsidRPr="00516985" w:rsidTr="005169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0" w:type="dxa"/>
            <w:noWrap/>
            <w:hideMark/>
          </w:tcPr>
          <w:p w:rsidR="00516985" w:rsidRPr="00516985" w:rsidRDefault="00516985" w:rsidP="00516985">
            <w:pPr>
              <w:jc w:val="right"/>
              <w:rPr>
                <w:rFonts w:ascii="Times New Roman" w:eastAsia="Times New Roman" w:hAnsi="Times New Roman" w:cs="Times New Roman"/>
                <w:lang w:val="en-US"/>
              </w:rPr>
            </w:pPr>
            <w:r w:rsidRPr="00516985">
              <w:rPr>
                <w:rFonts w:ascii="Times New Roman" w:eastAsia="Times New Roman" w:hAnsi="Times New Roman" w:cs="Times New Roman"/>
                <w:lang w:val="en-US"/>
              </w:rPr>
              <w:t>0.70</w:t>
            </w:r>
          </w:p>
        </w:tc>
        <w:tc>
          <w:tcPr>
            <w:tcW w:w="2360" w:type="dxa"/>
            <w:noWrap/>
            <w:hideMark/>
          </w:tcPr>
          <w:p w:rsidR="00516985" w:rsidRPr="00516985" w:rsidRDefault="00516985" w:rsidP="005169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val="en-US"/>
              </w:rPr>
            </w:pPr>
            <w:r w:rsidRPr="00516985">
              <w:rPr>
                <w:rFonts w:ascii="Times New Roman" w:eastAsia="Times New Roman" w:hAnsi="Times New Roman" w:cs="Times New Roman"/>
                <w:lang w:val="en-US"/>
              </w:rPr>
              <w:t>0.1940000</w:t>
            </w:r>
          </w:p>
        </w:tc>
      </w:tr>
    </w:tbl>
    <w:p w:rsidR="00516985" w:rsidRPr="00516985" w:rsidRDefault="00516985" w:rsidP="0097569A">
      <w:pPr>
        <w:rPr>
          <w:sz w:val="24"/>
          <w:szCs w:val="24"/>
          <w:lang w:val="en-US"/>
        </w:rPr>
      </w:pPr>
    </w:p>
    <w:p w:rsidR="00516985" w:rsidRDefault="00516985" w:rsidP="0097569A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62D478A" wp14:editId="281E4B51">
            <wp:extent cx="3921877" cy="2417079"/>
            <wp:effectExtent l="0" t="0" r="254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39094" cy="242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6985" w:rsidRDefault="00516985" w:rsidP="00516985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Logistic Regression only includes significant variables</w:t>
      </w:r>
    </w:p>
    <w:tbl>
      <w:tblPr>
        <w:tblStyle w:val="GridTable4-Accent6"/>
        <w:tblW w:w="3980" w:type="dxa"/>
        <w:tblLook w:val="04A0" w:firstRow="1" w:lastRow="0" w:firstColumn="1" w:lastColumn="0" w:noHBand="0" w:noVBand="1"/>
      </w:tblPr>
      <w:tblGrid>
        <w:gridCol w:w="1714"/>
        <w:gridCol w:w="2266"/>
      </w:tblGrid>
      <w:tr w:rsidR="00516985" w:rsidRPr="00516985" w:rsidTr="005169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516985" w:rsidRPr="00516985" w:rsidRDefault="00516985" w:rsidP="00516985">
            <w:pPr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1698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CutOff</w:t>
            </w:r>
            <w:proofErr w:type="spellEnd"/>
          </w:p>
        </w:tc>
        <w:tc>
          <w:tcPr>
            <w:tcW w:w="0" w:type="auto"/>
            <w:noWrap/>
            <w:hideMark/>
          </w:tcPr>
          <w:p w:rsidR="00516985" w:rsidRPr="00516985" w:rsidRDefault="00516985" w:rsidP="00516985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17"/>
                <w:szCs w:val="17"/>
                <w:lang w:val="en-US"/>
              </w:rPr>
            </w:pPr>
            <w:proofErr w:type="spellStart"/>
            <w:r w:rsidRPr="0051698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estError</w:t>
            </w:r>
            <w:proofErr w:type="spellEnd"/>
          </w:p>
        </w:tc>
      </w:tr>
      <w:tr w:rsidR="00516985" w:rsidRPr="00516985" w:rsidTr="005169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516985" w:rsidRPr="00516985" w:rsidRDefault="00516985" w:rsidP="00516985">
            <w:pPr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698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30</w:t>
            </w:r>
          </w:p>
        </w:tc>
        <w:tc>
          <w:tcPr>
            <w:tcW w:w="0" w:type="auto"/>
            <w:noWrap/>
            <w:hideMark/>
          </w:tcPr>
          <w:p w:rsidR="00516985" w:rsidRPr="00516985" w:rsidRDefault="00516985" w:rsidP="005169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698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2116667</w:t>
            </w:r>
          </w:p>
        </w:tc>
      </w:tr>
      <w:tr w:rsidR="00516985" w:rsidRPr="00516985" w:rsidTr="0051698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516985" w:rsidRPr="00516985" w:rsidRDefault="00516985" w:rsidP="00516985">
            <w:pPr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698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35</w:t>
            </w:r>
          </w:p>
        </w:tc>
        <w:tc>
          <w:tcPr>
            <w:tcW w:w="0" w:type="auto"/>
            <w:noWrap/>
            <w:hideMark/>
          </w:tcPr>
          <w:p w:rsidR="00516985" w:rsidRPr="00516985" w:rsidRDefault="00516985" w:rsidP="005169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698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2075556</w:t>
            </w:r>
          </w:p>
        </w:tc>
      </w:tr>
      <w:tr w:rsidR="00516985" w:rsidRPr="00516985" w:rsidTr="005169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516985" w:rsidRPr="00516985" w:rsidRDefault="00516985" w:rsidP="00516985">
            <w:pPr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698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40</w:t>
            </w:r>
          </w:p>
        </w:tc>
        <w:tc>
          <w:tcPr>
            <w:tcW w:w="0" w:type="auto"/>
            <w:noWrap/>
            <w:hideMark/>
          </w:tcPr>
          <w:p w:rsidR="00516985" w:rsidRPr="00516985" w:rsidRDefault="00516985" w:rsidP="005169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698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2025556</w:t>
            </w:r>
          </w:p>
        </w:tc>
      </w:tr>
      <w:tr w:rsidR="00516985" w:rsidRPr="00516985" w:rsidTr="0051698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516985" w:rsidRPr="00516985" w:rsidRDefault="00516985" w:rsidP="00516985">
            <w:pPr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698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45</w:t>
            </w:r>
          </w:p>
        </w:tc>
        <w:tc>
          <w:tcPr>
            <w:tcW w:w="0" w:type="auto"/>
            <w:noWrap/>
            <w:hideMark/>
          </w:tcPr>
          <w:p w:rsidR="00516985" w:rsidRPr="00516985" w:rsidRDefault="00516985" w:rsidP="005169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698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1948889</w:t>
            </w:r>
          </w:p>
        </w:tc>
      </w:tr>
      <w:tr w:rsidR="00516985" w:rsidRPr="00516985" w:rsidTr="005169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516985" w:rsidRPr="00516985" w:rsidRDefault="00516985" w:rsidP="00516985">
            <w:pPr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698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50</w:t>
            </w:r>
          </w:p>
        </w:tc>
        <w:tc>
          <w:tcPr>
            <w:tcW w:w="0" w:type="auto"/>
            <w:noWrap/>
            <w:hideMark/>
          </w:tcPr>
          <w:p w:rsidR="00516985" w:rsidRPr="00516985" w:rsidRDefault="00516985" w:rsidP="005169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698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1891111</w:t>
            </w:r>
          </w:p>
        </w:tc>
      </w:tr>
      <w:tr w:rsidR="00516985" w:rsidRPr="00516985" w:rsidTr="0051698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516985" w:rsidRPr="00516985" w:rsidRDefault="00516985" w:rsidP="00516985">
            <w:pPr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698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55</w:t>
            </w:r>
          </w:p>
        </w:tc>
        <w:tc>
          <w:tcPr>
            <w:tcW w:w="0" w:type="auto"/>
            <w:noWrap/>
            <w:hideMark/>
          </w:tcPr>
          <w:p w:rsidR="00516985" w:rsidRPr="00516985" w:rsidRDefault="00516985" w:rsidP="005169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698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1811111</w:t>
            </w:r>
          </w:p>
        </w:tc>
      </w:tr>
      <w:tr w:rsidR="00516985" w:rsidRPr="00516985" w:rsidTr="005169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516985" w:rsidRPr="00516985" w:rsidRDefault="00516985" w:rsidP="00516985">
            <w:pPr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698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60</w:t>
            </w:r>
          </w:p>
        </w:tc>
        <w:tc>
          <w:tcPr>
            <w:tcW w:w="0" w:type="auto"/>
            <w:noWrap/>
            <w:hideMark/>
          </w:tcPr>
          <w:p w:rsidR="00516985" w:rsidRPr="00516985" w:rsidRDefault="00516985" w:rsidP="005169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698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1795556</w:t>
            </w:r>
          </w:p>
        </w:tc>
      </w:tr>
      <w:tr w:rsidR="00516985" w:rsidRPr="00516985" w:rsidTr="0051698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516985" w:rsidRPr="00516985" w:rsidRDefault="00516985" w:rsidP="00516985">
            <w:pPr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698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65</w:t>
            </w:r>
          </w:p>
        </w:tc>
        <w:tc>
          <w:tcPr>
            <w:tcW w:w="0" w:type="auto"/>
            <w:noWrap/>
            <w:hideMark/>
          </w:tcPr>
          <w:p w:rsidR="00516985" w:rsidRPr="00516985" w:rsidRDefault="00516985" w:rsidP="005169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51698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.1867778</w:t>
            </w:r>
          </w:p>
        </w:tc>
      </w:tr>
      <w:tr w:rsidR="00516985" w:rsidRPr="00516985" w:rsidTr="005169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516985" w:rsidRPr="00516985" w:rsidRDefault="00516985" w:rsidP="00516985">
            <w:pPr>
              <w:spacing w:line="150" w:lineRule="atLeast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69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70</w:t>
            </w:r>
          </w:p>
        </w:tc>
        <w:tc>
          <w:tcPr>
            <w:tcW w:w="0" w:type="auto"/>
            <w:noWrap/>
            <w:hideMark/>
          </w:tcPr>
          <w:p w:rsidR="00516985" w:rsidRPr="00516985" w:rsidRDefault="00516985" w:rsidP="00516985">
            <w:pPr>
              <w:spacing w:line="150" w:lineRule="atLeas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51698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0.1941111</w:t>
            </w:r>
          </w:p>
        </w:tc>
      </w:tr>
    </w:tbl>
    <w:p w:rsidR="00516985" w:rsidRPr="00516985" w:rsidRDefault="00516985" w:rsidP="00516985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</w:p>
    <w:p w:rsidR="00516985" w:rsidRDefault="00516985" w:rsidP="00050D23">
      <w:pPr>
        <w:ind w:left="360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70539CBC" wp14:editId="65A24CD8">
            <wp:extent cx="3678742" cy="226723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90893" cy="2274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6985" w:rsidRDefault="00516985" w:rsidP="00050D23">
      <w:pPr>
        <w:ind w:left="360"/>
        <w:rPr>
          <w:lang w:val="en-US"/>
        </w:rPr>
      </w:pPr>
    </w:p>
    <w:p w:rsidR="00516985" w:rsidRDefault="00516985" w:rsidP="00050D23">
      <w:pPr>
        <w:ind w:left="360"/>
        <w:rPr>
          <w:lang w:val="en-US"/>
        </w:rPr>
      </w:pPr>
      <w:r>
        <w:rPr>
          <w:lang w:val="en-US"/>
        </w:rPr>
        <w:t>K Nearest Neighbor:</w:t>
      </w:r>
    </w:p>
    <w:p w:rsidR="00516985" w:rsidRDefault="00516985" w:rsidP="00050D23">
      <w:pPr>
        <w:ind w:left="360"/>
        <w:rPr>
          <w:lang w:val="en-US"/>
        </w:rPr>
      </w:pPr>
    </w:p>
    <w:p w:rsidR="00516985" w:rsidRPr="00050D23" w:rsidRDefault="00516985" w:rsidP="00050D23">
      <w:pPr>
        <w:ind w:left="36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B255E19" wp14:editId="563E0817">
            <wp:extent cx="3615315" cy="2228143"/>
            <wp:effectExtent l="0" t="0" r="4445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28674" cy="2236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16985" w:rsidRPr="00050D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C34AAF"/>
    <w:multiLevelType w:val="hybridMultilevel"/>
    <w:tmpl w:val="1F0449B6"/>
    <w:lvl w:ilvl="0" w:tplc="71E6EA8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352425"/>
    <w:multiLevelType w:val="hybridMultilevel"/>
    <w:tmpl w:val="52A6FE12"/>
    <w:lvl w:ilvl="0" w:tplc="8E3AAC6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F80438"/>
    <w:multiLevelType w:val="hybridMultilevel"/>
    <w:tmpl w:val="8C365BC8"/>
    <w:lvl w:ilvl="0" w:tplc="01FEE5C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yNTYFAhMzQzMzIyUdpeDU4uLM/DyQAsNaAANQLzMsAAAA"/>
  </w:docVars>
  <w:rsids>
    <w:rsidRoot w:val="00335AEA"/>
    <w:rsid w:val="00050D23"/>
    <w:rsid w:val="00335AEA"/>
    <w:rsid w:val="00516985"/>
    <w:rsid w:val="0068560E"/>
    <w:rsid w:val="0097569A"/>
    <w:rsid w:val="009B3712"/>
    <w:rsid w:val="00C855EC"/>
    <w:rsid w:val="00E213D8"/>
    <w:rsid w:val="00FC4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B18A6F"/>
  <w15:chartTrackingRefBased/>
  <w15:docId w15:val="{5421A896-83EE-45AC-9532-173C054C4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3712"/>
    <w:pPr>
      <w:ind w:left="720"/>
      <w:contextualSpacing/>
    </w:pPr>
  </w:style>
  <w:style w:type="table" w:styleId="GridTable4-Accent6">
    <w:name w:val="Grid Table 4 Accent 6"/>
    <w:basedOn w:val="TableNormal"/>
    <w:uiPriority w:val="49"/>
    <w:rsid w:val="00516985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601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3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6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7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371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37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1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2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87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02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39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2171955">
                  <w:marLeft w:val="0"/>
                  <w:marRight w:val="0"/>
                  <w:marTop w:val="0"/>
                  <w:marBottom w:val="0"/>
                  <w:divBdr>
                    <w:top w:val="single" w:sz="6" w:space="4" w:color="auto"/>
                    <w:left w:val="single" w:sz="6" w:space="4" w:color="auto"/>
                    <w:bottom w:val="single" w:sz="6" w:space="4" w:color="auto"/>
                    <w:right w:val="single" w:sz="6" w:space="4" w:color="auto"/>
                  </w:divBdr>
                  <w:divsChild>
                    <w:div w:id="39427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9387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42954785">
                  <w:marLeft w:val="0"/>
                  <w:marRight w:val="0"/>
                  <w:marTop w:val="0"/>
                  <w:marBottom w:val="0"/>
                  <w:divBdr>
                    <w:top w:val="single" w:sz="6" w:space="4" w:color="auto"/>
                    <w:left w:val="single" w:sz="6" w:space="4" w:color="auto"/>
                    <w:bottom w:val="single" w:sz="6" w:space="4" w:color="auto"/>
                    <w:right w:val="single" w:sz="6" w:space="4" w:color="auto"/>
                  </w:divBdr>
                  <w:divsChild>
                    <w:div w:id="646593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5806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</Words>
  <Characters>3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梅汉铎</dc:creator>
  <cp:keywords/>
  <dc:description/>
  <cp:lastModifiedBy>梅汉铎</cp:lastModifiedBy>
  <cp:revision>2</cp:revision>
  <dcterms:created xsi:type="dcterms:W3CDTF">2017-05-03T02:52:00Z</dcterms:created>
  <dcterms:modified xsi:type="dcterms:W3CDTF">2017-05-03T12:40:00Z</dcterms:modified>
</cp:coreProperties>
</file>